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25add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33476650-7217-4dec-ad4f-26a5356a812d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51:46Z</dcterms:created>
  <dcterms:modified xsi:type="dcterms:W3CDTF">2023-06-06T17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